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3AB39" w14:textId="773146F5" w:rsidR="0028598F" w:rsidRDefault="004C3CBB">
      <w:r>
        <w:t xml:space="preserve">Assignment on </w:t>
      </w:r>
      <w:r w:rsidR="00A97B6E">
        <w:t>Data &amp; Theory</w:t>
      </w:r>
    </w:p>
    <w:p w14:paraId="3BFC3D32" w14:textId="77777777" w:rsidR="001E412D" w:rsidRDefault="001E412D"/>
    <w:p w14:paraId="18923DF8" w14:textId="2201A2A9" w:rsidR="002B5D0E" w:rsidRDefault="002B5D0E">
      <w:r w:rsidRPr="002B5D0E">
        <w:rPr>
          <w:b/>
          <w:bCs/>
        </w:rPr>
        <w:t>Step 1:</w:t>
      </w:r>
      <w:r>
        <w:t xml:space="preserve"> You already wrote your intro. Now, review at least seven scholarly resources on the relationship between race and derive a hypothesis.</w:t>
      </w:r>
    </w:p>
    <w:p w14:paraId="33231F98" w14:textId="0D13ECDF" w:rsidR="002B5D0E" w:rsidRDefault="002B5D0E">
      <w:r w:rsidRPr="002B5D0E">
        <w:rPr>
          <w:b/>
          <w:bCs/>
        </w:rPr>
        <w:t>Step 2:</w:t>
      </w:r>
      <w:r>
        <w:t xml:space="preserve"> Derive data from the Bureau of Justice Statistics. Let me illustrate below how you do it.  </w:t>
      </w:r>
    </w:p>
    <w:p w14:paraId="56C47670" w14:textId="5ED12556" w:rsidR="004C3CBB" w:rsidRDefault="004C3CBB">
      <w:r>
        <w:t>Please follow the steps below:</w:t>
      </w:r>
    </w:p>
    <w:p w14:paraId="4A008745" w14:textId="77777777" w:rsidR="004C3CBB" w:rsidRDefault="004C3CBB" w:rsidP="004C3CBB">
      <w:pPr>
        <w:pStyle w:val="ListParagraph"/>
        <w:numPr>
          <w:ilvl w:val="0"/>
          <w:numId w:val="1"/>
        </w:numPr>
      </w:pPr>
      <w:r>
        <w:t xml:space="preserve">Listen to the video clip I had attached before. </w:t>
      </w:r>
    </w:p>
    <w:p w14:paraId="11524114" w14:textId="77777777" w:rsidR="004C3CBB" w:rsidRDefault="00E4300D" w:rsidP="004C3CBB">
      <w:pPr>
        <w:pStyle w:val="ListParagraph"/>
        <w:numPr>
          <w:ilvl w:val="0"/>
          <w:numId w:val="1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25623" wp14:editId="228F513C">
                <wp:simplePos x="0" y="0"/>
                <wp:positionH relativeFrom="column">
                  <wp:posOffset>-815340</wp:posOffset>
                </wp:positionH>
                <wp:positionV relativeFrom="paragraph">
                  <wp:posOffset>376555</wp:posOffset>
                </wp:positionV>
                <wp:extent cx="1211580" cy="152400"/>
                <wp:effectExtent l="0" t="19050" r="45720" b="3810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152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F077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-64.2pt;margin-top:29.65pt;width:95.4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" adj="20242" fillcolor="#4472c4 [3204]" strokecolor="#1f3763 [1604]" strokeweight="1pt"/>
            </w:pict>
          </mc:Fallback>
        </mc:AlternateContent>
      </w:r>
      <w:r w:rsidR="004C3CBB">
        <w:t>Go to bjs.gov</w:t>
      </w:r>
      <w:r>
        <w:t xml:space="preserve"> (arrow)</w:t>
      </w:r>
    </w:p>
    <w:p w14:paraId="1B975C08" w14:textId="77777777" w:rsidR="00E4300D" w:rsidRDefault="00E4300D" w:rsidP="00E4300D">
      <w:r>
        <w:rPr>
          <w:noProof/>
          <w:lang w:bidi="ar-SA"/>
        </w:rPr>
        <w:drawing>
          <wp:inline distT="0" distB="0" distL="0" distR="0" wp14:anchorId="6F2C4070" wp14:editId="0FB0FA22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687D" w14:textId="77777777" w:rsidR="00E4300D" w:rsidRDefault="00E4300D" w:rsidP="00E4300D"/>
    <w:p w14:paraId="0F5F4520" w14:textId="77777777" w:rsidR="00E4300D" w:rsidRDefault="00E4300D" w:rsidP="00E4300D"/>
    <w:p w14:paraId="54EB9B90" w14:textId="77777777" w:rsidR="00E4300D" w:rsidRDefault="00E4300D" w:rsidP="00E4300D"/>
    <w:p w14:paraId="6DBBD354" w14:textId="77777777" w:rsidR="00E4300D" w:rsidRDefault="00E4300D" w:rsidP="00E4300D"/>
    <w:p w14:paraId="59A72C8F" w14:textId="77777777" w:rsidR="00E4300D" w:rsidRDefault="00E4300D" w:rsidP="00E4300D"/>
    <w:p w14:paraId="7D654B47" w14:textId="77777777" w:rsidR="00E4300D" w:rsidRDefault="00E4300D" w:rsidP="00E4300D"/>
    <w:p w14:paraId="7DBAD20F" w14:textId="77777777" w:rsidR="00E4300D" w:rsidRDefault="00E4300D" w:rsidP="00E4300D"/>
    <w:p w14:paraId="03198529" w14:textId="77777777" w:rsidR="004C3CBB" w:rsidRDefault="00E4300D" w:rsidP="004C3CBB">
      <w:pPr>
        <w:pStyle w:val="ListParagraph"/>
        <w:numPr>
          <w:ilvl w:val="0"/>
          <w:numId w:val="1"/>
        </w:numPr>
      </w:pPr>
      <w:r>
        <w:t>Go to “Data Analysis Tool”</w:t>
      </w:r>
    </w:p>
    <w:p w14:paraId="0516252E" w14:textId="77777777" w:rsidR="00E4300D" w:rsidRDefault="00E4300D" w:rsidP="00E4300D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789E21" wp14:editId="15571F2C">
                <wp:simplePos x="0" y="0"/>
                <wp:positionH relativeFrom="column">
                  <wp:posOffset>1242060</wp:posOffset>
                </wp:positionH>
                <wp:positionV relativeFrom="paragraph">
                  <wp:posOffset>1280160</wp:posOffset>
                </wp:positionV>
                <wp:extent cx="1074420" cy="251460"/>
                <wp:effectExtent l="0" t="19050" r="30480" b="3429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420" cy="25146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D0D082" id="Arrow: Right 10" o:spid="_x0000_s1026" type="#_x0000_t13" style="position:absolute;margin-left:97.8pt;margin-top:100.8pt;width:84.6pt;height:19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" adj="19072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53A3E4" wp14:editId="05C3318E">
                <wp:simplePos x="0" y="0"/>
                <wp:positionH relativeFrom="column">
                  <wp:posOffset>2247900</wp:posOffset>
                </wp:positionH>
                <wp:positionV relativeFrom="paragraph">
                  <wp:posOffset>624840</wp:posOffset>
                </wp:positionV>
                <wp:extent cx="335280" cy="617220"/>
                <wp:effectExtent l="19050" t="0" r="26670" b="30480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" cy="617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BA8DB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8" o:spid="_x0000_s1026" type="#_x0000_t67" style="position:absolute;margin-left:177pt;margin-top:49.2pt;width:26.4pt;height:48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" adj="15733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w:drawing>
          <wp:inline distT="0" distB="0" distL="0" distR="0" wp14:anchorId="2C50D241" wp14:editId="339ECDE6">
            <wp:extent cx="6659880" cy="48082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CFA6E" w14:textId="77777777" w:rsidR="00E4300D" w:rsidRDefault="00E4300D" w:rsidP="00E4300D"/>
    <w:p w14:paraId="4A401894" w14:textId="77777777" w:rsidR="00E4300D" w:rsidRDefault="00E4300D" w:rsidP="00E4300D"/>
    <w:p w14:paraId="17FBD363" w14:textId="77777777" w:rsidR="00E4300D" w:rsidRDefault="00E4300D" w:rsidP="00E4300D"/>
    <w:p w14:paraId="32E94CD7" w14:textId="77777777" w:rsidR="00E4300D" w:rsidRDefault="00E4300D" w:rsidP="00E4300D"/>
    <w:p w14:paraId="3B359FB5" w14:textId="77777777" w:rsidR="00E4300D" w:rsidRDefault="00E4300D" w:rsidP="00E4300D"/>
    <w:p w14:paraId="0A620DD3" w14:textId="77777777" w:rsidR="00E4300D" w:rsidRDefault="00E4300D" w:rsidP="00E4300D"/>
    <w:p w14:paraId="6EB90787" w14:textId="77777777" w:rsidR="00E4300D" w:rsidRDefault="00E4300D" w:rsidP="004C3CBB">
      <w:pPr>
        <w:pStyle w:val="ListParagraph"/>
        <w:numPr>
          <w:ilvl w:val="0"/>
          <w:numId w:val="1"/>
        </w:numPr>
      </w:pPr>
      <w:r>
        <w:t>On “View Dynamic Tools”, Click on “Arrest Data Analysis Tool”</w:t>
      </w:r>
    </w:p>
    <w:p w14:paraId="4B62C8DE" w14:textId="77777777" w:rsidR="00E4300D" w:rsidRDefault="00E4300D" w:rsidP="00E4300D"/>
    <w:p w14:paraId="27C0CC2F" w14:textId="77777777" w:rsidR="00E4300D" w:rsidRDefault="00142AE5" w:rsidP="00E4300D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4DB290" wp14:editId="35C83F7D">
                <wp:simplePos x="0" y="0"/>
                <wp:positionH relativeFrom="column">
                  <wp:posOffset>3672840</wp:posOffset>
                </wp:positionH>
                <wp:positionV relativeFrom="paragraph">
                  <wp:posOffset>1863725</wp:posOffset>
                </wp:positionV>
                <wp:extent cx="1219200" cy="365760"/>
                <wp:effectExtent l="19050" t="19050" r="19050" b="34290"/>
                <wp:wrapNone/>
                <wp:docPr id="12" name="Arrow: Lef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6576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1B8F89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2" o:spid="_x0000_s1026" type="#_x0000_t66" style="position:absolute;margin-left:289.2pt;margin-top:146.75pt;width:96pt;height:28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" adj="3240" fillcolor="#4472c4 [3204]" strokecolor="#1f3763 [1604]" strokeweight="1pt"/>
            </w:pict>
          </mc:Fallback>
        </mc:AlternateContent>
      </w:r>
      <w:r w:rsidR="00E4300D">
        <w:rPr>
          <w:noProof/>
          <w:lang w:bidi="ar-SA"/>
        </w:rPr>
        <w:drawing>
          <wp:inline distT="0" distB="0" distL="0" distR="0" wp14:anchorId="5E387DF1" wp14:editId="38447718">
            <wp:extent cx="6736080" cy="65608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36080" cy="656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5F141" w14:textId="77777777" w:rsidR="00E4300D" w:rsidRDefault="00E4300D" w:rsidP="00E4300D"/>
    <w:p w14:paraId="23E51DB6" w14:textId="77777777" w:rsidR="00E4300D" w:rsidRDefault="00E4300D" w:rsidP="00E4300D"/>
    <w:p w14:paraId="27B19374" w14:textId="77777777" w:rsidR="00E4300D" w:rsidRDefault="00E4300D" w:rsidP="00E4300D"/>
    <w:p w14:paraId="627295CA" w14:textId="77777777" w:rsidR="00E4300D" w:rsidRDefault="00E4300D" w:rsidP="00E4300D">
      <w:pPr>
        <w:pStyle w:val="ListParagraph"/>
        <w:numPr>
          <w:ilvl w:val="0"/>
          <w:numId w:val="1"/>
        </w:numPr>
      </w:pPr>
      <w:r>
        <w:t>You have the following page. Click on “National Estimates”</w:t>
      </w:r>
    </w:p>
    <w:p w14:paraId="60E95F9D" w14:textId="77777777" w:rsidR="00E4300D" w:rsidRDefault="00142AE5" w:rsidP="00E4300D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99A6D1" wp14:editId="62A16442">
                <wp:simplePos x="0" y="0"/>
                <wp:positionH relativeFrom="column">
                  <wp:posOffset>609600</wp:posOffset>
                </wp:positionH>
                <wp:positionV relativeFrom="paragraph">
                  <wp:posOffset>2316480</wp:posOffset>
                </wp:positionV>
                <wp:extent cx="502920" cy="1036320"/>
                <wp:effectExtent l="19050" t="19050" r="30480" b="11430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103632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39C9A0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3" o:spid="_x0000_s1026" type="#_x0000_t68" style="position:absolute;margin-left:48pt;margin-top:182.4pt;width:39.6pt;height:81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" adj="5241" fillcolor="#4472c4 [3204]" strokecolor="#1f3763 [1604]" strokeweight="1pt"/>
            </w:pict>
          </mc:Fallback>
        </mc:AlternateContent>
      </w:r>
      <w:r w:rsidR="00E4300D">
        <w:rPr>
          <w:noProof/>
          <w:lang w:bidi="ar-SA"/>
        </w:rPr>
        <w:drawing>
          <wp:inline distT="0" distB="0" distL="0" distR="0" wp14:anchorId="64902AFD" wp14:editId="09CE2526">
            <wp:extent cx="6507480" cy="56007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0630" w14:textId="77777777" w:rsidR="00142AE5" w:rsidRDefault="00142AE5" w:rsidP="00E4300D"/>
    <w:p w14:paraId="26285ED1" w14:textId="77777777" w:rsidR="00142AE5" w:rsidRDefault="00142AE5" w:rsidP="00E4300D"/>
    <w:p w14:paraId="75CA49AB" w14:textId="77777777" w:rsidR="00142AE5" w:rsidRDefault="00142AE5" w:rsidP="00E4300D"/>
    <w:p w14:paraId="6C792BD7" w14:textId="77777777" w:rsidR="00142AE5" w:rsidRDefault="00142AE5" w:rsidP="00E4300D"/>
    <w:p w14:paraId="7F93C7B8" w14:textId="77777777" w:rsidR="00142AE5" w:rsidRDefault="00142AE5" w:rsidP="00E4300D"/>
    <w:p w14:paraId="6361DE58" w14:textId="77777777" w:rsidR="00142AE5" w:rsidRDefault="00142AE5" w:rsidP="00E4300D"/>
    <w:p w14:paraId="3C9BC397" w14:textId="77777777" w:rsidR="00142AE5" w:rsidRDefault="00142AE5" w:rsidP="00E4300D"/>
    <w:p w14:paraId="3EAB47BB" w14:textId="77777777" w:rsidR="00142AE5" w:rsidRDefault="00142AE5" w:rsidP="00E4300D"/>
    <w:p w14:paraId="4BEB9C89" w14:textId="3969E9E1" w:rsidR="00142AE5" w:rsidRDefault="00142AE5" w:rsidP="00142AE5">
      <w:pPr>
        <w:pStyle w:val="ListParagraph"/>
        <w:numPr>
          <w:ilvl w:val="0"/>
          <w:numId w:val="1"/>
        </w:numPr>
      </w:pPr>
      <w:r>
        <w:t xml:space="preserve">You have the following. Now, you click “Trend Graphs by </w:t>
      </w:r>
      <w:r w:rsidR="00C452C8">
        <w:t>Race</w:t>
      </w:r>
      <w:r>
        <w:t>”</w:t>
      </w:r>
    </w:p>
    <w:p w14:paraId="28E1182D" w14:textId="0AD8B100" w:rsidR="00142AE5" w:rsidRDefault="00C452C8" w:rsidP="00142AE5"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0AF995" wp14:editId="06F3625B">
                <wp:simplePos x="0" y="0"/>
                <wp:positionH relativeFrom="column">
                  <wp:posOffset>1684020</wp:posOffset>
                </wp:positionH>
                <wp:positionV relativeFrom="paragraph">
                  <wp:posOffset>1494155</wp:posOffset>
                </wp:positionV>
                <wp:extent cx="236220" cy="533400"/>
                <wp:effectExtent l="19050" t="19050" r="11430" b="19050"/>
                <wp:wrapNone/>
                <wp:docPr id="7" name="Arrow: Up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5334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3E708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7" o:spid="_x0000_s1026" type="#_x0000_t68" style="position:absolute;margin-left:132.6pt;margin-top:117.65pt;width:18.6pt;height:4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" adj="4783" fillcolor="#4472c4 [3204]" strokecolor="#1f3763 [1604]" strokeweight="1pt"/>
            </w:pict>
          </mc:Fallback>
        </mc:AlternateContent>
      </w:r>
      <w:r w:rsidRPr="00C452C8">
        <w:rPr>
          <w:noProof/>
        </w:rPr>
        <w:t xml:space="preserve"> </w:t>
      </w:r>
      <w:r>
        <w:rPr>
          <w:noProof/>
          <w:lang w:bidi="ar-SA"/>
        </w:rPr>
        <w:drawing>
          <wp:inline distT="0" distB="0" distL="0" distR="0" wp14:anchorId="63A81712" wp14:editId="471FAAC7">
            <wp:extent cx="5943600" cy="2735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391B" w14:textId="77777777" w:rsidR="00142AE5" w:rsidRDefault="00142AE5" w:rsidP="00142AE5"/>
    <w:p w14:paraId="05C0BAF2" w14:textId="77777777" w:rsidR="00142AE5" w:rsidRDefault="00142AE5" w:rsidP="00142AE5"/>
    <w:p w14:paraId="4DD08C3D" w14:textId="77777777" w:rsidR="00142AE5" w:rsidRDefault="00142AE5" w:rsidP="00142AE5"/>
    <w:p w14:paraId="54A0CE16" w14:textId="77777777" w:rsidR="00142AE5" w:rsidRDefault="00142AE5" w:rsidP="00142AE5"/>
    <w:p w14:paraId="380EF83C" w14:textId="77777777" w:rsidR="00142AE5" w:rsidRDefault="00142AE5" w:rsidP="00142AE5"/>
    <w:p w14:paraId="3155F242" w14:textId="77777777" w:rsidR="00142AE5" w:rsidRDefault="00142AE5" w:rsidP="00142AE5"/>
    <w:p w14:paraId="493BAD5C" w14:textId="77777777" w:rsidR="00142AE5" w:rsidRDefault="00142AE5" w:rsidP="00142AE5"/>
    <w:p w14:paraId="11768508" w14:textId="77777777" w:rsidR="00142AE5" w:rsidRDefault="00142AE5" w:rsidP="00142AE5"/>
    <w:p w14:paraId="0ADA38E2" w14:textId="4210F28F" w:rsidR="00142AE5" w:rsidRDefault="00142AE5" w:rsidP="00142AE5"/>
    <w:p w14:paraId="1F3625F4" w14:textId="41868495" w:rsidR="00C452C8" w:rsidRDefault="00C452C8" w:rsidP="00142AE5"/>
    <w:p w14:paraId="60992E2E" w14:textId="6F8D83AF" w:rsidR="00C452C8" w:rsidRDefault="00C452C8" w:rsidP="00142AE5"/>
    <w:p w14:paraId="2301BCC6" w14:textId="5072EC65" w:rsidR="00C452C8" w:rsidRDefault="00C452C8" w:rsidP="00142AE5"/>
    <w:p w14:paraId="63E3C02C" w14:textId="33503DE3" w:rsidR="002B5D0E" w:rsidRDefault="002B5D0E" w:rsidP="00142AE5"/>
    <w:p w14:paraId="28630881" w14:textId="7A4A0AEF" w:rsidR="002B5D0E" w:rsidRDefault="002B5D0E" w:rsidP="00142AE5"/>
    <w:p w14:paraId="05927D5F" w14:textId="5FE05371" w:rsidR="002B5D0E" w:rsidRDefault="002B5D0E" w:rsidP="00142AE5"/>
    <w:p w14:paraId="3BEDFD27" w14:textId="77777777" w:rsidR="002B5D0E" w:rsidRDefault="002B5D0E" w:rsidP="00142AE5"/>
    <w:p w14:paraId="4D6CF350" w14:textId="77777777" w:rsidR="00C452C8" w:rsidRDefault="00C452C8" w:rsidP="00142AE5"/>
    <w:p w14:paraId="70C4F9AF" w14:textId="77777777" w:rsidR="00142AE5" w:rsidRDefault="00142AE5" w:rsidP="00142AE5"/>
    <w:p w14:paraId="4FABA8A2" w14:textId="77777777" w:rsidR="00142AE5" w:rsidRDefault="00142AE5" w:rsidP="00142AE5">
      <w:pPr>
        <w:pStyle w:val="ListParagraph"/>
        <w:numPr>
          <w:ilvl w:val="0"/>
          <w:numId w:val="1"/>
        </w:numPr>
      </w:pPr>
      <w:r>
        <w:lastRenderedPageBreak/>
        <w:t xml:space="preserve">You have the following: </w:t>
      </w:r>
    </w:p>
    <w:p w14:paraId="077124A6" w14:textId="2D77C567" w:rsidR="00142AE5" w:rsidRDefault="00C452C8" w:rsidP="00142AE5">
      <w:r>
        <w:rPr>
          <w:noProof/>
          <w:lang w:bidi="ar-SA"/>
        </w:rPr>
        <w:drawing>
          <wp:inline distT="0" distB="0" distL="0" distR="0" wp14:anchorId="66DCD456" wp14:editId="0410966F">
            <wp:extent cx="5943600" cy="33000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7A6F5" w14:textId="77777777" w:rsidR="00142AE5" w:rsidRDefault="00142AE5" w:rsidP="00142AE5"/>
    <w:p w14:paraId="46ECD6C0" w14:textId="77777777" w:rsidR="00142AE5" w:rsidRDefault="00142AE5" w:rsidP="00142AE5"/>
    <w:p w14:paraId="06F7641D" w14:textId="77777777" w:rsidR="00142AE5" w:rsidRDefault="00142AE5" w:rsidP="00142AE5"/>
    <w:p w14:paraId="5BC85046" w14:textId="77777777" w:rsidR="00142AE5" w:rsidRDefault="00142AE5" w:rsidP="00142AE5"/>
    <w:p w14:paraId="2EBC7FEC" w14:textId="77777777" w:rsidR="00142AE5" w:rsidRDefault="00142AE5" w:rsidP="00142AE5"/>
    <w:p w14:paraId="10844931" w14:textId="77777777" w:rsidR="00142AE5" w:rsidRDefault="00142AE5" w:rsidP="00142AE5"/>
    <w:p w14:paraId="3DF8A914" w14:textId="77777777" w:rsidR="00142AE5" w:rsidRDefault="00142AE5" w:rsidP="00142AE5"/>
    <w:p w14:paraId="077B3AA9" w14:textId="77777777" w:rsidR="00142AE5" w:rsidRDefault="00142AE5" w:rsidP="00142AE5"/>
    <w:p w14:paraId="1D86296F" w14:textId="77777777" w:rsidR="00142AE5" w:rsidRDefault="00142AE5" w:rsidP="00142AE5"/>
    <w:p w14:paraId="3EF0381A" w14:textId="77777777" w:rsidR="00142AE5" w:rsidRDefault="00142AE5" w:rsidP="00142AE5"/>
    <w:p w14:paraId="20A520CD" w14:textId="77777777" w:rsidR="00142AE5" w:rsidRDefault="00142AE5" w:rsidP="00142AE5"/>
    <w:p w14:paraId="79E82CC4" w14:textId="77777777" w:rsidR="00142AE5" w:rsidRDefault="00142AE5" w:rsidP="00142AE5"/>
    <w:p w14:paraId="5B0A424E" w14:textId="77777777" w:rsidR="00142AE5" w:rsidRDefault="00142AE5" w:rsidP="00142AE5"/>
    <w:p w14:paraId="339E81C7" w14:textId="77777777" w:rsidR="00142AE5" w:rsidRDefault="00142AE5" w:rsidP="00142AE5"/>
    <w:p w14:paraId="62E58828" w14:textId="77777777" w:rsidR="00142AE5" w:rsidRDefault="00142AE5" w:rsidP="00142AE5"/>
    <w:p w14:paraId="1AA550B5" w14:textId="77777777" w:rsidR="00142AE5" w:rsidRDefault="00142AE5" w:rsidP="00142AE5"/>
    <w:p w14:paraId="5315F1FD" w14:textId="77777777" w:rsidR="00142AE5" w:rsidRDefault="00142AE5" w:rsidP="00142AE5"/>
    <w:p w14:paraId="0BF166A2" w14:textId="67F41796" w:rsidR="00142AE5" w:rsidRDefault="00142AE5" w:rsidP="00142AE5">
      <w:pPr>
        <w:pStyle w:val="ListParagraph"/>
        <w:numPr>
          <w:ilvl w:val="0"/>
          <w:numId w:val="1"/>
        </w:numPr>
      </w:pPr>
      <w:r>
        <w:t>Select “All Adults”; Check out “</w:t>
      </w:r>
      <w:r w:rsidR="00C452C8">
        <w:t>White</w:t>
      </w:r>
      <w:r>
        <w:t>”</w:t>
      </w:r>
      <w:r w:rsidR="00C452C8">
        <w:t>, and “Adult”.</w:t>
      </w:r>
      <w:r>
        <w:t xml:space="preserve"> Select the crime type you are assigned. I choose “</w:t>
      </w:r>
      <w:r w:rsidR="006F5254">
        <w:t>Prostitution and Commercial Vice</w:t>
      </w:r>
      <w:r>
        <w:t>”. Now, click “Make Rates Graph”.</w:t>
      </w:r>
    </w:p>
    <w:p w14:paraId="46FB01A9" w14:textId="3CA37966" w:rsidR="00142AE5" w:rsidRDefault="006F5254" w:rsidP="00142AE5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67517AB" wp14:editId="35C76D8C">
                <wp:simplePos x="0" y="0"/>
                <wp:positionH relativeFrom="column">
                  <wp:posOffset>2202180</wp:posOffset>
                </wp:positionH>
                <wp:positionV relativeFrom="paragraph">
                  <wp:posOffset>2628265</wp:posOffset>
                </wp:positionV>
                <wp:extent cx="160020" cy="594360"/>
                <wp:effectExtent l="19050" t="19050" r="11430" b="15240"/>
                <wp:wrapNone/>
                <wp:docPr id="41" name="Arrow: Up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59436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C45272" id="Arrow: Up 41" o:spid="_x0000_s1026" type="#_x0000_t68" style="position:absolute;margin-left:173.4pt;margin-top:206.95pt;width:12.6pt;height:46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" adj="2908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00DCEC" wp14:editId="0491518B">
                <wp:simplePos x="0" y="0"/>
                <wp:positionH relativeFrom="column">
                  <wp:posOffset>1089660</wp:posOffset>
                </wp:positionH>
                <wp:positionV relativeFrom="paragraph">
                  <wp:posOffset>2727325</wp:posOffset>
                </wp:positionV>
                <wp:extent cx="91440" cy="693420"/>
                <wp:effectExtent l="19050" t="19050" r="41910" b="11430"/>
                <wp:wrapNone/>
                <wp:docPr id="40" name="Arrow: Up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69342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B8145D" id="Arrow: Up 40" o:spid="_x0000_s1026" type="#_x0000_t68" style="position:absolute;margin-left:85.8pt;margin-top:214.75pt;width:7.2pt;height:54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" adj="1424" fillcolor="#4472c4 [3204]" strokecolor="#1f3763 [1604]" strokeweight="1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947775" wp14:editId="0BED73D1">
                <wp:simplePos x="0" y="0"/>
                <wp:positionH relativeFrom="column">
                  <wp:posOffset>-655320</wp:posOffset>
                </wp:positionH>
                <wp:positionV relativeFrom="paragraph">
                  <wp:posOffset>2475865</wp:posOffset>
                </wp:positionV>
                <wp:extent cx="739140" cy="68580"/>
                <wp:effectExtent l="0" t="19050" r="41910" b="45720"/>
                <wp:wrapNone/>
                <wp:docPr id="39" name="Arrow: Right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685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7245B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9" o:spid="_x0000_s1026" type="#_x0000_t13" style="position:absolute;margin-left:-51.6pt;margin-top:194.95pt;width:58.2pt;height:5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" adj="20598" fillcolor="#4472c4 [3204]" strokecolor="#1f3763 [1604]" strokeweight="1pt"/>
            </w:pict>
          </mc:Fallback>
        </mc:AlternateContent>
      </w:r>
      <w:r w:rsidR="00C452C8" w:rsidRPr="00C452C8">
        <w:rPr>
          <w:noProof/>
        </w:rPr>
        <w:t xml:space="preserve"> </w:t>
      </w:r>
      <w:r>
        <w:rPr>
          <w:noProof/>
          <w:lang w:bidi="ar-SA"/>
        </w:rPr>
        <w:drawing>
          <wp:inline distT="0" distB="0" distL="0" distR="0" wp14:anchorId="49106BDF" wp14:editId="3390E7CD">
            <wp:extent cx="5943600" cy="40386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B7BB3" w14:textId="77777777" w:rsidR="001012AA" w:rsidRDefault="001012AA" w:rsidP="00142AE5"/>
    <w:p w14:paraId="6A454A8E" w14:textId="77777777" w:rsidR="001012AA" w:rsidRDefault="001012AA" w:rsidP="00142AE5"/>
    <w:p w14:paraId="7F4A2331" w14:textId="77777777" w:rsidR="001012AA" w:rsidRDefault="001012AA" w:rsidP="00142AE5"/>
    <w:p w14:paraId="5A35076F" w14:textId="2C6ABDEA" w:rsidR="001012AA" w:rsidRDefault="001012AA" w:rsidP="00142AE5"/>
    <w:p w14:paraId="16048264" w14:textId="5F2BA798" w:rsidR="006F5254" w:rsidRDefault="006F5254" w:rsidP="00142AE5"/>
    <w:p w14:paraId="28C94CE2" w14:textId="1A39C89F" w:rsidR="006F5254" w:rsidRDefault="006F5254" w:rsidP="00142AE5"/>
    <w:p w14:paraId="35D245F1" w14:textId="5ED201A5" w:rsidR="006F5254" w:rsidRDefault="006F5254" w:rsidP="00142AE5"/>
    <w:p w14:paraId="399601A4" w14:textId="77777777" w:rsidR="006F5254" w:rsidRDefault="006F5254" w:rsidP="00142AE5"/>
    <w:p w14:paraId="403FE473" w14:textId="6E2BE21F" w:rsidR="006F5254" w:rsidRDefault="006F5254" w:rsidP="00142AE5"/>
    <w:p w14:paraId="248EB101" w14:textId="77777777" w:rsidR="006F5254" w:rsidRDefault="006F5254" w:rsidP="00142AE5"/>
    <w:p w14:paraId="3F6B183F" w14:textId="77777777" w:rsidR="001012AA" w:rsidRDefault="001012AA" w:rsidP="00142AE5"/>
    <w:p w14:paraId="0A8E0A72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lastRenderedPageBreak/>
        <w:t>You have the following graph:</w:t>
      </w:r>
    </w:p>
    <w:p w14:paraId="06337DED" w14:textId="11294304" w:rsidR="001012AA" w:rsidRDefault="001012AA" w:rsidP="001012AA"/>
    <w:p w14:paraId="00729DA8" w14:textId="7FADEAB7" w:rsidR="00142AE5" w:rsidRDefault="006F5254" w:rsidP="00142AE5">
      <w:r>
        <w:rPr>
          <w:noProof/>
          <w:lang w:bidi="ar-SA"/>
        </w:rPr>
        <w:drawing>
          <wp:inline distT="0" distB="0" distL="0" distR="0" wp14:anchorId="4E125D4D" wp14:editId="3FF7817A">
            <wp:extent cx="6697980" cy="3879215"/>
            <wp:effectExtent l="0" t="0" r="762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798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05A8" w14:textId="77777777" w:rsidR="001012AA" w:rsidRDefault="001012AA" w:rsidP="00142AE5"/>
    <w:p w14:paraId="099FBC8D" w14:textId="07094664" w:rsidR="001012AA" w:rsidRDefault="001012AA" w:rsidP="001012AA">
      <w:pPr>
        <w:pStyle w:val="ListParagraph"/>
        <w:numPr>
          <w:ilvl w:val="0"/>
          <w:numId w:val="1"/>
        </w:numPr>
      </w:pPr>
      <w:r>
        <w:t>Now, you need to save the graph. Right click the cursor on the graph. Click “Save Image As”</w:t>
      </w:r>
    </w:p>
    <w:p w14:paraId="09DE1BA2" w14:textId="77777777" w:rsidR="0071080B" w:rsidRDefault="0071080B" w:rsidP="0071080B">
      <w:pPr>
        <w:pStyle w:val="ListParagraph"/>
      </w:pPr>
    </w:p>
    <w:p w14:paraId="501110F6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t>Save it on Desktop or anywhere else as follows:</w:t>
      </w:r>
    </w:p>
    <w:p w14:paraId="39C49FDC" w14:textId="77777777" w:rsidR="001012AA" w:rsidRDefault="001012AA" w:rsidP="001012AA">
      <w:r>
        <w:rPr>
          <w:noProof/>
          <w:lang w:bidi="ar-SA"/>
        </w:rPr>
        <w:lastRenderedPageBreak/>
        <w:drawing>
          <wp:inline distT="0" distB="0" distL="0" distR="0" wp14:anchorId="5D0CD314" wp14:editId="500A9648">
            <wp:extent cx="5943600" cy="372745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58361" w14:textId="77777777" w:rsidR="001012AA" w:rsidRDefault="001012AA" w:rsidP="001012AA"/>
    <w:p w14:paraId="2A675A59" w14:textId="47BBAE3D" w:rsidR="001012AA" w:rsidRDefault="001012AA" w:rsidP="001012AA">
      <w:pPr>
        <w:pStyle w:val="ListParagraph"/>
        <w:numPr>
          <w:ilvl w:val="0"/>
          <w:numId w:val="1"/>
        </w:numPr>
      </w:pPr>
      <w:r>
        <w:t xml:space="preserve">Open the file from the Desktop. </w:t>
      </w:r>
    </w:p>
    <w:p w14:paraId="5A01CC71" w14:textId="77777777" w:rsidR="001012AA" w:rsidRDefault="001012AA" w:rsidP="001012AA"/>
    <w:p w14:paraId="120CE92A" w14:textId="77777777" w:rsidR="001012AA" w:rsidRDefault="001012AA" w:rsidP="001012AA">
      <w:pPr>
        <w:pStyle w:val="ListParagraph"/>
        <w:numPr>
          <w:ilvl w:val="0"/>
          <w:numId w:val="1"/>
        </w:numPr>
      </w:pPr>
      <w:r>
        <w:t>Now Right Click on the graph, and select “Copy”</w:t>
      </w:r>
    </w:p>
    <w:p w14:paraId="4EBA2BA8" w14:textId="4B0D36C9" w:rsidR="001012AA" w:rsidRDefault="001012AA" w:rsidP="001012AA">
      <w:pPr>
        <w:pStyle w:val="ListParagraph"/>
        <w:numPr>
          <w:ilvl w:val="0"/>
          <w:numId w:val="1"/>
        </w:numPr>
      </w:pPr>
      <w:r>
        <w:t xml:space="preserve">Open a blank Word document, and paste it there. </w:t>
      </w:r>
    </w:p>
    <w:p w14:paraId="55F30AC9" w14:textId="67F1AABE" w:rsidR="0071080B" w:rsidRDefault="0071080B" w:rsidP="001012AA"/>
    <w:p w14:paraId="3D30202D" w14:textId="2C1E8A93" w:rsidR="0071080B" w:rsidRDefault="0071080B" w:rsidP="0071080B">
      <w:pPr>
        <w:pStyle w:val="ListParagraph"/>
        <w:numPr>
          <w:ilvl w:val="0"/>
          <w:numId w:val="1"/>
        </w:numPr>
      </w:pPr>
      <w:r>
        <w:t>Follow all steps for “Black”. Put both graphs (White &amp; Black) on a single word document.</w:t>
      </w:r>
      <w:r w:rsidR="009A516C">
        <w:t xml:space="preserve"> </w:t>
      </w:r>
      <w:r w:rsidR="009A516C" w:rsidRPr="009A516C">
        <w:rPr>
          <w:b/>
          <w:u w:val="single"/>
        </w:rPr>
        <w:t>(No picture is acceptable. You will receive a zero if you do not follow the steps outlined here).</w:t>
      </w:r>
      <w:r w:rsidR="009A516C">
        <w:t xml:space="preserve"> </w:t>
      </w:r>
    </w:p>
    <w:p w14:paraId="0A57A7C4" w14:textId="011B4241" w:rsidR="002B5D0E" w:rsidRDefault="001012AA" w:rsidP="001012AA">
      <w:pPr>
        <w:pStyle w:val="ListParagraph"/>
        <w:numPr>
          <w:ilvl w:val="0"/>
          <w:numId w:val="1"/>
        </w:numPr>
      </w:pPr>
      <w:r>
        <w:t xml:space="preserve">Now, you </w:t>
      </w:r>
      <w:r w:rsidR="002B5D0E">
        <w:t xml:space="preserve">need to </w:t>
      </w:r>
      <w:r>
        <w:t xml:space="preserve">write the interpretations of the trends here comparing </w:t>
      </w:r>
      <w:r w:rsidR="0071080B">
        <w:t>the Blacks with Whites over time</w:t>
      </w:r>
      <w:r>
        <w:t>.</w:t>
      </w:r>
      <w:r w:rsidR="0071080B">
        <w:t xml:space="preserve"> Use numbers.</w:t>
      </w:r>
      <w:r>
        <w:t xml:space="preserve"> </w:t>
      </w:r>
    </w:p>
    <w:p w14:paraId="3ACEBBE2" w14:textId="3672D567" w:rsidR="00F35B89" w:rsidRDefault="002B5D0E" w:rsidP="002B5D0E">
      <w:pPr>
        <w:ind w:left="360"/>
      </w:pPr>
      <w:r w:rsidRPr="002B5D0E">
        <w:rPr>
          <w:b/>
          <w:bCs/>
        </w:rPr>
        <w:t>Step 3:</w:t>
      </w:r>
      <w:r>
        <w:t xml:space="preserve"> You now wrap up the items to submit your final paper. </w:t>
      </w:r>
      <w:r w:rsidR="00F35B89">
        <w:t xml:space="preserve">Here are the items you need to provide in </w:t>
      </w:r>
      <w:r>
        <w:t>your completed paper</w:t>
      </w:r>
      <w:r w:rsidR="00F35B89">
        <w:t xml:space="preserve">: </w:t>
      </w:r>
    </w:p>
    <w:p w14:paraId="3AB088DD" w14:textId="3A5200A5" w:rsidR="00F35B89" w:rsidRDefault="00F35B89" w:rsidP="00F35B89">
      <w:pPr>
        <w:pStyle w:val="ListParagraph"/>
        <w:numPr>
          <w:ilvl w:val="0"/>
          <w:numId w:val="3"/>
        </w:numPr>
      </w:pPr>
      <w:r>
        <w:t>Introduction</w:t>
      </w:r>
    </w:p>
    <w:p w14:paraId="76EF9041" w14:textId="24F97C3D" w:rsidR="00F35B89" w:rsidRDefault="00F35B89" w:rsidP="00F35B89">
      <w:pPr>
        <w:pStyle w:val="ListParagraph"/>
        <w:numPr>
          <w:ilvl w:val="0"/>
          <w:numId w:val="3"/>
        </w:numPr>
      </w:pPr>
      <w:r>
        <w:t xml:space="preserve">Present </w:t>
      </w:r>
      <w:r w:rsidR="00A35EA6">
        <w:t xml:space="preserve">a </w:t>
      </w:r>
      <w:r>
        <w:t>theory on the relationship between race and crime.</w:t>
      </w:r>
      <w:r w:rsidR="00A35EA6">
        <w:t xml:space="preserve"> Do you agree with it? Provide at least one counter</w:t>
      </w:r>
      <w:r w:rsidR="002B5D0E">
        <w:t>-</w:t>
      </w:r>
      <w:r w:rsidR="00A35EA6">
        <w:t>argument.</w:t>
      </w:r>
    </w:p>
    <w:p w14:paraId="2D8FE4A6" w14:textId="75F9A2E2" w:rsidR="00A35EA6" w:rsidRDefault="00A35EA6" w:rsidP="00F35B89">
      <w:pPr>
        <w:pStyle w:val="ListParagraph"/>
        <w:numPr>
          <w:ilvl w:val="0"/>
          <w:numId w:val="3"/>
        </w:numPr>
      </w:pPr>
      <w:r>
        <w:t xml:space="preserve">Based on the (ii) what </w:t>
      </w:r>
      <w:r w:rsidR="002B5D0E">
        <w:t>is</w:t>
      </w:r>
      <w:r>
        <w:t xml:space="preserve"> your </w:t>
      </w:r>
      <w:r w:rsidR="002B5D0E">
        <w:t>hypothesis</w:t>
      </w:r>
      <w:r>
        <w:t xml:space="preserve">? Test whether your assumptions are tenable using the graphs you have pulled out from the Bureau of Justice Statistics site. </w:t>
      </w:r>
    </w:p>
    <w:p w14:paraId="5400CE52" w14:textId="77777777" w:rsidR="00475E9D" w:rsidRDefault="00475E9D" w:rsidP="00F35B89">
      <w:pPr>
        <w:pStyle w:val="ListParagraph"/>
        <w:numPr>
          <w:ilvl w:val="0"/>
          <w:numId w:val="3"/>
        </w:numPr>
      </w:pPr>
      <w:r>
        <w:t xml:space="preserve">Why do you use the data from the Bureau of Justice Statistics? Is it a credible source? Why? </w:t>
      </w:r>
    </w:p>
    <w:p w14:paraId="0FABF169" w14:textId="04EABAEE" w:rsidR="00F35B89" w:rsidRDefault="001012AA" w:rsidP="00F35B89">
      <w:pPr>
        <w:pStyle w:val="ListParagraph"/>
        <w:numPr>
          <w:ilvl w:val="0"/>
          <w:numId w:val="3"/>
        </w:numPr>
      </w:pPr>
      <w:r>
        <w:lastRenderedPageBreak/>
        <w:t xml:space="preserve">What do the trends </w:t>
      </w:r>
      <w:r w:rsidR="00F35B89">
        <w:t xml:space="preserve">presented in your graphs </w:t>
      </w:r>
      <w:r>
        <w:t xml:space="preserve">suggest the relationship between </w:t>
      </w:r>
      <w:r w:rsidR="0071080B">
        <w:t>race</w:t>
      </w:r>
      <w:r>
        <w:t xml:space="preserve"> and crime? </w:t>
      </w:r>
    </w:p>
    <w:p w14:paraId="3D7524A8" w14:textId="77777777" w:rsidR="00F35B89" w:rsidRDefault="00F35B89" w:rsidP="00F35B89">
      <w:pPr>
        <w:pStyle w:val="ListParagraph"/>
        <w:numPr>
          <w:ilvl w:val="0"/>
          <w:numId w:val="3"/>
        </w:numPr>
      </w:pPr>
      <w:r>
        <w:t xml:space="preserve">Do the above trends support your theory. How? </w:t>
      </w:r>
    </w:p>
    <w:p w14:paraId="499E7BF2" w14:textId="03723AB4" w:rsidR="00F35B89" w:rsidRDefault="001012AA" w:rsidP="00F35B89">
      <w:pPr>
        <w:pStyle w:val="ListParagraph"/>
        <w:numPr>
          <w:ilvl w:val="0"/>
          <w:numId w:val="3"/>
        </w:numPr>
      </w:pPr>
      <w:r>
        <w:t xml:space="preserve">Please make sure that you write some reasons </w:t>
      </w:r>
      <w:r w:rsidR="002B5D0E">
        <w:t>for</w:t>
      </w:r>
      <w:r>
        <w:t xml:space="preserve"> the changes in crime rates by </w:t>
      </w:r>
      <w:r w:rsidR="0071080B">
        <w:t>race</w:t>
      </w:r>
      <w:r>
        <w:t xml:space="preserve"> over time. When did rates</w:t>
      </w:r>
      <w:r w:rsidR="00F0600D">
        <w:t xml:space="preserve"> increase? When did they decrease? Why? Write your thoughts. </w:t>
      </w:r>
    </w:p>
    <w:p w14:paraId="6BE00EC1" w14:textId="0E5F826D" w:rsidR="002E7EAD" w:rsidRDefault="002E7EAD" w:rsidP="00F35B89">
      <w:pPr>
        <w:pStyle w:val="ListParagraph"/>
        <w:numPr>
          <w:ilvl w:val="0"/>
          <w:numId w:val="3"/>
        </w:numPr>
      </w:pPr>
      <w:r>
        <w:t xml:space="preserve">Provide some solutions to the problem you have worked </w:t>
      </w:r>
      <w:r w:rsidR="002B5D0E">
        <w:t xml:space="preserve">on </w:t>
      </w:r>
      <w:r>
        <w:t xml:space="preserve">in this research assignment. How to reduce the arrest rate for Black people? What </w:t>
      </w:r>
      <w:r w:rsidR="002B5D0E">
        <w:t>is</w:t>
      </w:r>
      <w:r>
        <w:t xml:space="preserve"> suggested by your textbook? You should also consult some articles available online. </w:t>
      </w:r>
    </w:p>
    <w:p w14:paraId="59CC16F0" w14:textId="46276192" w:rsidR="00F35B89" w:rsidRDefault="00F35B89" w:rsidP="00F35B89">
      <w:pPr>
        <w:pStyle w:val="ListParagraph"/>
        <w:numPr>
          <w:ilvl w:val="0"/>
          <w:numId w:val="3"/>
        </w:numPr>
      </w:pPr>
      <w:r>
        <w:t>Conclusion</w:t>
      </w:r>
    </w:p>
    <w:p w14:paraId="543FE843" w14:textId="77777777" w:rsidR="00F35B89" w:rsidRDefault="00F35B89" w:rsidP="00F35B89">
      <w:pPr>
        <w:ind w:left="720"/>
      </w:pPr>
    </w:p>
    <w:p w14:paraId="5729AF9C" w14:textId="6D695CBE" w:rsidR="001012AA" w:rsidRDefault="00F0600D" w:rsidP="00F35B89">
      <w:pPr>
        <w:ind w:left="720"/>
      </w:pPr>
      <w:r>
        <w:t xml:space="preserve">Make sure that you write in your own words which are grammatically correct. </w:t>
      </w:r>
      <w:r w:rsidR="00F35B89">
        <w:t>Provide citations and references following APA.</w:t>
      </w:r>
    </w:p>
    <w:p w14:paraId="7542DCDE" w14:textId="77777777" w:rsidR="00F0600D" w:rsidRDefault="00F0600D" w:rsidP="00F0600D">
      <w:pPr>
        <w:ind w:left="360"/>
      </w:pPr>
      <w:r>
        <w:t>After you are done, save the document, and submit it to the assignment link.</w:t>
      </w:r>
    </w:p>
    <w:p w14:paraId="212031C1" w14:textId="385A2265" w:rsidR="001012AA" w:rsidRDefault="001012AA" w:rsidP="001012AA">
      <w:pPr>
        <w:ind w:left="360"/>
      </w:pPr>
    </w:p>
    <w:p w14:paraId="68064F76" w14:textId="7E17DE7B" w:rsidR="00142AE5" w:rsidRDefault="00DA6419" w:rsidP="00142AE5">
      <w:r>
        <w:rPr>
          <w:b/>
          <w:bCs/>
          <w:sz w:val="52"/>
          <w:szCs w:val="52"/>
          <w:u w:val="single"/>
        </w:rPr>
        <w:t xml:space="preserve">The work is due by </w:t>
      </w:r>
    </w:p>
    <w:p w14:paraId="55235435" w14:textId="77777777" w:rsidR="00142AE5" w:rsidRDefault="00142AE5" w:rsidP="00142AE5"/>
    <w:sectPr w:rsidR="00142A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87718"/>
    <w:multiLevelType w:val="hybridMultilevel"/>
    <w:tmpl w:val="74B2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A1A51"/>
    <w:multiLevelType w:val="hybridMultilevel"/>
    <w:tmpl w:val="94701C08"/>
    <w:lvl w:ilvl="0" w:tplc="0D9EC68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9D3AF3"/>
    <w:multiLevelType w:val="hybridMultilevel"/>
    <w:tmpl w:val="74B2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M0MbC0NDMwsDBS0lEKTi0uzszPAykwqwUAAvsKpSwAAAA="/>
  </w:docVars>
  <w:rsids>
    <w:rsidRoot w:val="004C3CBB"/>
    <w:rsid w:val="00027048"/>
    <w:rsid w:val="000F75FC"/>
    <w:rsid w:val="001012AA"/>
    <w:rsid w:val="00142AE5"/>
    <w:rsid w:val="00150D17"/>
    <w:rsid w:val="001E412D"/>
    <w:rsid w:val="0028598F"/>
    <w:rsid w:val="002B5D0E"/>
    <w:rsid w:val="002D2A4C"/>
    <w:rsid w:val="002E7EAD"/>
    <w:rsid w:val="00475E9D"/>
    <w:rsid w:val="00490338"/>
    <w:rsid w:val="004C3CBB"/>
    <w:rsid w:val="004F713C"/>
    <w:rsid w:val="0068033E"/>
    <w:rsid w:val="006F5254"/>
    <w:rsid w:val="0071080B"/>
    <w:rsid w:val="008A49C6"/>
    <w:rsid w:val="009410B7"/>
    <w:rsid w:val="009717D9"/>
    <w:rsid w:val="009A516C"/>
    <w:rsid w:val="009D01D3"/>
    <w:rsid w:val="00A35EA6"/>
    <w:rsid w:val="00A80F02"/>
    <w:rsid w:val="00A97B6E"/>
    <w:rsid w:val="00B872EB"/>
    <w:rsid w:val="00C452C8"/>
    <w:rsid w:val="00CB620D"/>
    <w:rsid w:val="00CD2FE9"/>
    <w:rsid w:val="00D674BA"/>
    <w:rsid w:val="00DA6419"/>
    <w:rsid w:val="00E4300D"/>
    <w:rsid w:val="00F0600D"/>
    <w:rsid w:val="00F35B89"/>
    <w:rsid w:val="00F47C68"/>
    <w:rsid w:val="00FD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4A8C0"/>
  <w15:chartTrackingRefBased/>
  <w15:docId w15:val="{FA468490-2BF9-4DDD-BACF-E3609F734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C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5FC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5FC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 Das</dc:creator>
  <cp:keywords/>
  <dc:description/>
  <cp:lastModifiedBy>Shyamal Das</cp:lastModifiedBy>
  <cp:revision>2</cp:revision>
  <cp:lastPrinted>2018-10-05T14:54:00Z</cp:lastPrinted>
  <dcterms:created xsi:type="dcterms:W3CDTF">2020-05-28T04:55:00Z</dcterms:created>
  <dcterms:modified xsi:type="dcterms:W3CDTF">2020-05-28T04:55:00Z</dcterms:modified>
</cp:coreProperties>
</file>